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BAB3A" w14:textId="1C50E638" w:rsidR="00CD0009" w:rsidRPr="004A5D3D" w:rsidRDefault="004A5D3D" w:rsidP="004A5D3D">
      <w:pPr>
        <w:jc w:val="center"/>
      </w:pPr>
      <w:r>
        <w:rPr>
          <w:rFonts w:hint="eastAsia"/>
        </w:rPr>
        <w:t>A</w:t>
      </w:r>
      <w:r>
        <w:t>ssignment 1</w:t>
      </w:r>
      <w:r w:rsidR="00E150F5">
        <w:rPr>
          <w:rFonts w:hint="eastAsia"/>
        </w:rPr>
        <w:t xml:space="preserve"> &amp; 2</w:t>
      </w:r>
    </w:p>
    <w:p w14:paraId="189C8AC2" w14:textId="31823C25" w:rsidR="004A5D3D" w:rsidRPr="004A5D3D" w:rsidRDefault="004A5D3D" w:rsidP="004A5D3D">
      <w:r w:rsidRPr="004A5D3D">
        <w:rPr>
          <w:shd w:val="clear" w:color="auto" w:fill="FFFFFF"/>
        </w:rPr>
        <w:t>Understanding Data Types</w:t>
      </w:r>
    </w:p>
    <w:p w14:paraId="5D45C30E" w14:textId="356CEF69" w:rsidR="004A5D3D" w:rsidRPr="004A5D3D" w:rsidRDefault="004A5D3D" w:rsidP="004A5D3D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 type would you choose for the following “numbers”?</w:t>
      </w:r>
    </w:p>
    <w:p w14:paraId="6CEE517D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telephone number: string</w:t>
      </w:r>
    </w:p>
    <w:p w14:paraId="0DB907F2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height: int</w:t>
      </w:r>
    </w:p>
    <w:p w14:paraId="0E72992C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age: int</w:t>
      </w:r>
    </w:p>
    <w:p w14:paraId="5D6AE0AF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 xml:space="preserve">A person’s gender (Male, Female, Prefer Not </w:t>
      </w:r>
      <w:proofErr w:type="gramStart"/>
      <w:r>
        <w:t>To</w:t>
      </w:r>
      <w:proofErr w:type="gramEnd"/>
      <w:r>
        <w:t xml:space="preserve"> Answer): enum</w:t>
      </w:r>
    </w:p>
    <w:p w14:paraId="683A8026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salary: decimal</w:t>
      </w:r>
    </w:p>
    <w:p w14:paraId="27532532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book’s ISBN: string</w:t>
      </w:r>
    </w:p>
    <w:p w14:paraId="3BC6BE84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book’s price: decimal</w:t>
      </w:r>
    </w:p>
    <w:p w14:paraId="52878F24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book’s shipping weight: float</w:t>
      </w:r>
    </w:p>
    <w:p w14:paraId="358B32F8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country’s population: uint</w:t>
      </w:r>
    </w:p>
    <w:p w14:paraId="382F143C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The number of stars in the universe: decimal</w:t>
      </w:r>
    </w:p>
    <w:p w14:paraId="012807DC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The number of employees in each of the small or medium businesses in the</w:t>
      </w:r>
    </w:p>
    <w:p w14:paraId="2F2954E7" w14:textId="77C2300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United Kingdom (up to about 50,000 employees per business): uint</w:t>
      </w:r>
    </w:p>
    <w:p w14:paraId="10495255" w14:textId="67C97C3A" w:rsidR="0024758B" w:rsidRPr="0024758B" w:rsidRDefault="0024758B" w:rsidP="0024758B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 xml:space="preserve">What </w:t>
      </w:r>
      <w:proofErr w:type="gramStart"/>
      <w:r>
        <w:rPr>
          <w:rFonts w:ascii="Arial" w:hAnsi="Arial" w:cs="Arial"/>
          <w:sz w:val="27"/>
          <w:szCs w:val="27"/>
          <w:shd w:val="clear" w:color="auto" w:fill="FFFFFF"/>
        </w:rPr>
        <w:t>are</w:t>
      </w:r>
      <w:proofErr w:type="gramEnd"/>
      <w:r>
        <w:rPr>
          <w:rFonts w:ascii="Arial" w:hAnsi="Arial" w:cs="Arial"/>
          <w:sz w:val="27"/>
          <w:szCs w:val="27"/>
          <w:shd w:val="clear" w:color="auto" w:fill="FFFFFF"/>
        </w:rPr>
        <w:t xml:space="preserve"> the difference between value type and reference type variables? What is boxing and unboxing?</w:t>
      </w:r>
    </w:p>
    <w:p w14:paraId="0ED1131F" w14:textId="77777777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>A data type is a value type if it holds a data value within its own memory space. It means the variables of these data types directly contain values.</w:t>
      </w:r>
    </w:p>
    <w:p w14:paraId="37AFA991" w14:textId="6A905855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 xml:space="preserve">A reference type doesn't store the value directly. Instead, it </w:t>
      </w:r>
      <w:proofErr w:type="gramStart"/>
      <w:r>
        <w:t>store</w:t>
      </w:r>
      <w:proofErr w:type="gramEnd"/>
      <w:r>
        <w:t xml:space="preserve"> a reference to the address where value is being stored.</w:t>
      </w:r>
    </w:p>
    <w:p w14:paraId="2996BA5F" w14:textId="77777777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 xml:space="preserve">Boxing refers to conversion of a </w:t>
      </w:r>
      <w:proofErr w:type="gramStart"/>
      <w:r>
        <w:t>data-type</w:t>
      </w:r>
      <w:proofErr w:type="gramEnd"/>
      <w:r>
        <w:t xml:space="preserve"> to a reference-type value</w:t>
      </w:r>
    </w:p>
    <w:p w14:paraId="16789D1D" w14:textId="77777777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 xml:space="preserve">Unboxing refers to conversion of a reference-type to a </w:t>
      </w:r>
      <w:proofErr w:type="gramStart"/>
      <w:r>
        <w:t>data-type</w:t>
      </w:r>
      <w:proofErr w:type="gramEnd"/>
      <w:r>
        <w:t xml:space="preserve"> value</w:t>
      </w:r>
    </w:p>
    <w:p w14:paraId="3E99B3E2" w14:textId="77777777" w:rsidR="0024758B" w:rsidRDefault="0024758B" w:rsidP="0024758B">
      <w:pPr>
        <w:pStyle w:val="ListParagraph"/>
        <w:ind w:leftChars="0" w:left="960"/>
      </w:pPr>
    </w:p>
    <w:p w14:paraId="241E41C8" w14:textId="1B1773BA" w:rsidR="0024758B" w:rsidRPr="0024758B" w:rsidRDefault="0024758B" w:rsidP="0024758B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 xml:space="preserve">What is meant by the terms managed resource and unmanaged resource in </w:t>
      </w:r>
      <w:proofErr w:type="gramStart"/>
      <w:r>
        <w:rPr>
          <w:rFonts w:ascii="Arial" w:hAnsi="Arial" w:cs="Arial"/>
          <w:sz w:val="27"/>
          <w:szCs w:val="27"/>
          <w:shd w:val="clear" w:color="auto" w:fill="FFFFFF"/>
        </w:rPr>
        <w:t>.NET</w:t>
      </w:r>
      <w:proofErr w:type="gramEnd"/>
    </w:p>
    <w:p w14:paraId="04D3EF81" w14:textId="77777777" w:rsidR="0024758B" w:rsidRDefault="0024758B" w:rsidP="0024758B">
      <w:pPr>
        <w:pStyle w:val="ListParagraph"/>
        <w:numPr>
          <w:ilvl w:val="0"/>
          <w:numId w:val="6"/>
        </w:numPr>
        <w:ind w:leftChars="0"/>
      </w:pPr>
      <w:r>
        <w:t xml:space="preserve">CLR is the basic and Virtual Machine component of the .NET Framework. </w:t>
      </w:r>
    </w:p>
    <w:p w14:paraId="5197E90D" w14:textId="77777777" w:rsidR="0024758B" w:rsidRDefault="0024758B" w:rsidP="0024758B">
      <w:pPr>
        <w:pStyle w:val="ListParagraph"/>
        <w:ind w:leftChars="0" w:left="960"/>
      </w:pPr>
      <w:r>
        <w:t xml:space="preserve">It is the run-time environment in the .NET Framework that runs the codes and helps in making the development process easier by providing the various </w:t>
      </w:r>
      <w:proofErr w:type="gramStart"/>
      <w:r>
        <w:t>services</w:t>
      </w:r>
      <w:proofErr w:type="gramEnd"/>
    </w:p>
    <w:p w14:paraId="4BD4729C" w14:textId="77777777" w:rsidR="0024758B" w:rsidRDefault="0024758B" w:rsidP="0024758B">
      <w:pPr>
        <w:pStyle w:val="ListParagraph"/>
        <w:ind w:leftChars="0" w:left="960"/>
      </w:pPr>
    </w:p>
    <w:p w14:paraId="303DB12D" w14:textId="77777777" w:rsidR="0024758B" w:rsidRDefault="0024758B" w:rsidP="0024758B">
      <w:pPr>
        <w:pStyle w:val="ListParagraph"/>
        <w:numPr>
          <w:ilvl w:val="0"/>
          <w:numId w:val="6"/>
        </w:numPr>
        <w:ind w:leftChars="0"/>
      </w:pPr>
      <w:r>
        <w:t xml:space="preserve">Managed resources are those that are </w:t>
      </w:r>
      <w:proofErr w:type="gramStart"/>
      <w:r>
        <w:t>pure .</w:t>
      </w:r>
      <w:proofErr w:type="gramEnd"/>
      <w:r>
        <w:t xml:space="preserve"> NET code and managed by the runtime and are under its direct control. </w:t>
      </w:r>
    </w:p>
    <w:p w14:paraId="49C2D168" w14:textId="77777777" w:rsidR="0024758B" w:rsidRDefault="0024758B" w:rsidP="0024758B">
      <w:pPr>
        <w:pStyle w:val="ListParagraph"/>
        <w:ind w:leftChars="0" w:left="960"/>
      </w:pPr>
    </w:p>
    <w:p w14:paraId="6DBF5B18" w14:textId="14446325" w:rsidR="0024758B" w:rsidRDefault="0024758B" w:rsidP="0024758B">
      <w:pPr>
        <w:pStyle w:val="ListParagraph"/>
        <w:numPr>
          <w:ilvl w:val="0"/>
          <w:numId w:val="6"/>
        </w:numPr>
        <w:ind w:leftChars="0"/>
      </w:pPr>
      <w:r>
        <w:t>Unmanaged resources are those that are not directly under the control of the garbage collector. File handles, pinned memory, COM objects, database connections etc.</w:t>
      </w:r>
    </w:p>
    <w:p w14:paraId="6B7C76A4" w14:textId="77777777" w:rsidR="0024758B" w:rsidRDefault="0024758B" w:rsidP="0024758B">
      <w:pPr>
        <w:pStyle w:val="ListParagraph"/>
      </w:pPr>
    </w:p>
    <w:p w14:paraId="1E9C4129" w14:textId="10117C57" w:rsidR="0024758B" w:rsidRPr="0024758B" w:rsidRDefault="0024758B" w:rsidP="0024758B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s the purpose of Garbage Collector in .NET?</w:t>
      </w:r>
    </w:p>
    <w:p w14:paraId="09DBDE24" w14:textId="67757EAB" w:rsidR="0024758B" w:rsidRDefault="0024758B" w:rsidP="0024758B">
      <w:pPr>
        <w:pStyle w:val="ListParagraph"/>
        <w:numPr>
          <w:ilvl w:val="0"/>
          <w:numId w:val="7"/>
        </w:numPr>
        <w:ind w:leftChars="0"/>
      </w:pPr>
      <w:r>
        <w:lastRenderedPageBreak/>
        <w:t>Garbage collection, in the context of .NET, is the process by which the common language runtime (CLR) of .NET framework manages the memory by allocating and releasing memory automatically.</w:t>
      </w:r>
    </w:p>
    <w:p w14:paraId="21894A87" w14:textId="036DFD0D" w:rsidR="0024758B" w:rsidRDefault="0024758B" w:rsidP="0024758B"/>
    <w:p w14:paraId="2D9194BF" w14:textId="7B4502E7" w:rsidR="0024758B" w:rsidRDefault="0024758B" w:rsidP="0024758B">
      <w:r w:rsidRPr="0024758B">
        <w:t>Controlling Flow and Converting Types</w:t>
      </w:r>
    </w:p>
    <w:p w14:paraId="218D568D" w14:textId="463E11CD" w:rsidR="0024758B" w:rsidRDefault="0024758B" w:rsidP="0024758B"/>
    <w:p w14:paraId="7D338886" w14:textId="62D408E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happens when you divide an int variable by 0?</w:t>
      </w:r>
    </w:p>
    <w:p w14:paraId="7B675EE2" w14:textId="11D07ECD" w:rsidR="0024758B" w:rsidRDefault="00A05AF4" w:rsidP="0024758B">
      <w:pPr>
        <w:pStyle w:val="ListParagraph"/>
        <w:ind w:leftChars="0"/>
      </w:pPr>
      <w:r>
        <w:t xml:space="preserve">Ans:  </w:t>
      </w:r>
      <w:r w:rsidR="0024758B">
        <w:t>You will get a DivideByZeroException.</w:t>
      </w:r>
    </w:p>
    <w:p w14:paraId="5A3A31DF" w14:textId="77777777" w:rsidR="0024758B" w:rsidRDefault="0024758B" w:rsidP="0024758B">
      <w:pPr>
        <w:pStyle w:val="ListParagraph"/>
        <w:ind w:leftChars="0"/>
      </w:pPr>
    </w:p>
    <w:p w14:paraId="4CED14B8" w14:textId="05980BDC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happens when you divide a double variable by 0?</w:t>
      </w:r>
    </w:p>
    <w:p w14:paraId="350BB437" w14:textId="2E3DC97B" w:rsidR="0024758B" w:rsidRDefault="00A05AF4" w:rsidP="0024758B">
      <w:pPr>
        <w:pStyle w:val="ListParagraph"/>
        <w:ind w:leftChars="0"/>
      </w:pPr>
      <w:r>
        <w:t xml:space="preserve">Ans:  </w:t>
      </w:r>
      <w:r w:rsidR="00E8605B">
        <w:rPr>
          <w:rFonts w:hint="eastAsia"/>
        </w:rPr>
        <w:t>Y</w:t>
      </w:r>
      <w:r w:rsidR="00E8605B">
        <w:t xml:space="preserve">ou will get either </w:t>
      </w:r>
      <w:proofErr w:type="gramStart"/>
      <w:r w:rsidR="00E8605B">
        <w:t>a</w:t>
      </w:r>
      <w:proofErr w:type="gramEnd"/>
      <w:r w:rsidR="00E8605B">
        <w:t xml:space="preserve"> infinity or NaN.</w:t>
      </w:r>
    </w:p>
    <w:p w14:paraId="01175FA2" w14:textId="287F765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happens when you overflow an int variable, that is, set it to a value beyond its range?</w:t>
      </w:r>
    </w:p>
    <w:p w14:paraId="3CEC9AF6" w14:textId="7B80A896" w:rsidR="00E8605B" w:rsidRDefault="00A05AF4" w:rsidP="00E8605B">
      <w:pPr>
        <w:pStyle w:val="ListParagraph"/>
        <w:ind w:leftChars="0"/>
      </w:pPr>
      <w:r>
        <w:t xml:space="preserve">Ans:  </w:t>
      </w:r>
      <w:r w:rsidR="00E8605B" w:rsidRPr="00E8605B">
        <w:t xml:space="preserve">The value will wrap and becomes </w:t>
      </w:r>
      <w:proofErr w:type="gramStart"/>
      <w:r w:rsidR="00E8605B" w:rsidRPr="00E8605B">
        <w:t>negative</w:t>
      </w:r>
      <w:proofErr w:type="gramEnd"/>
    </w:p>
    <w:p w14:paraId="0609D61C" w14:textId="069D3F24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s the difference between x = y++; and x = ++</w:t>
      </w:r>
      <w:proofErr w:type="gramStart"/>
      <w:r w:rsidRPr="0024758B">
        <w:t>y;?</w:t>
      </w:r>
      <w:proofErr w:type="gramEnd"/>
    </w:p>
    <w:p w14:paraId="598BF230" w14:textId="6E535F25" w:rsidR="00A05AF4" w:rsidRDefault="00A05AF4" w:rsidP="00A05AF4">
      <w:pPr>
        <w:pStyle w:val="ListParagraph"/>
        <w:ind w:leftChars="0"/>
      </w:pPr>
      <w:r>
        <w:rPr>
          <w:rFonts w:hint="eastAsia"/>
        </w:rPr>
        <w:t>An</w:t>
      </w:r>
      <w:r>
        <w:t>s:  In x = y++ statement, original y value would be assigned to x, and then y plus 1.</w:t>
      </w:r>
    </w:p>
    <w:p w14:paraId="0F75FB64" w14:textId="7FC3E9DF" w:rsidR="00A05AF4" w:rsidRDefault="00A05AF4" w:rsidP="00A05AF4">
      <w:pPr>
        <w:pStyle w:val="ListParagraph"/>
        <w:ind w:leftChars="0"/>
      </w:pPr>
      <w:r>
        <w:rPr>
          <w:rFonts w:hint="eastAsia"/>
        </w:rPr>
        <w:t>I</w:t>
      </w:r>
      <w:r>
        <w:t>n x = ++y statement, y will increase one first, and then be assigned to x.</w:t>
      </w:r>
    </w:p>
    <w:p w14:paraId="0CF93FC7" w14:textId="19F016E3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s the difference between break, continue, and return when used inside a loop statement?</w:t>
      </w:r>
    </w:p>
    <w:p w14:paraId="65F51A2B" w14:textId="77777777" w:rsidR="00A05AF4" w:rsidRDefault="00A05AF4" w:rsidP="00A05AF4">
      <w:pPr>
        <w:pStyle w:val="ListParagraph"/>
        <w:ind w:leftChars="0"/>
      </w:pPr>
      <w:r>
        <w:t xml:space="preserve">Ans: </w:t>
      </w:r>
    </w:p>
    <w:p w14:paraId="2AAAB425" w14:textId="0D0A79F3" w:rsidR="00A05AF4" w:rsidRDefault="00A05AF4" w:rsidP="00A05AF4">
      <w:pPr>
        <w:pStyle w:val="ListParagraph"/>
        <w:ind w:leftChars="0"/>
      </w:pPr>
      <w:r>
        <w:t>break: will terminate the loop.</w:t>
      </w:r>
    </w:p>
    <w:p w14:paraId="15C04B03" w14:textId="4E9F436C" w:rsidR="00A05AF4" w:rsidRDefault="00A05AF4" w:rsidP="00A05AF4">
      <w:pPr>
        <w:pStyle w:val="ListParagraph"/>
        <w:ind w:leftChars="0"/>
      </w:pPr>
      <w:r>
        <w:t>Continue: The continue statement stop current iteration and start next one.</w:t>
      </w:r>
    </w:p>
    <w:p w14:paraId="32F2FF8A" w14:textId="4462015B" w:rsidR="00A05AF4" w:rsidRPr="00A05AF4" w:rsidRDefault="00A05AF4" w:rsidP="00A05AF4">
      <w:pPr>
        <w:pStyle w:val="ListParagraph"/>
        <w:ind w:leftChars="0"/>
      </w:pPr>
      <w:r>
        <w:t xml:space="preserve">Return: </w:t>
      </w:r>
      <w:r w:rsidRPr="00A05AF4">
        <w:t>The return statement terminates execution of the function</w:t>
      </w:r>
    </w:p>
    <w:p w14:paraId="133F5D77" w14:textId="77777777" w:rsidR="00A05AF4" w:rsidRDefault="00A05AF4" w:rsidP="00A05AF4">
      <w:pPr>
        <w:pStyle w:val="ListParagraph"/>
        <w:ind w:leftChars="0"/>
      </w:pPr>
    </w:p>
    <w:p w14:paraId="7A3F234C" w14:textId="1D096876" w:rsidR="0024758B" w:rsidRP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are the three parts of a for statement and which of them are required?</w:t>
      </w:r>
    </w:p>
    <w:p w14:paraId="75E9694F" w14:textId="37F2234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s the difference between the = and == operators?</w:t>
      </w:r>
    </w:p>
    <w:p w14:paraId="6E723FA5" w14:textId="77777777" w:rsidR="00800ABD" w:rsidRDefault="00800ABD" w:rsidP="00800ABD">
      <w:pPr>
        <w:pStyle w:val="ListParagraph"/>
        <w:ind w:leftChars="0"/>
      </w:pPr>
      <w:r>
        <w:t xml:space="preserve">Ans:  </w:t>
      </w:r>
    </w:p>
    <w:p w14:paraId="5F411F88" w14:textId="6CCC2347" w:rsidR="00800ABD" w:rsidRDefault="00800ABD" w:rsidP="00800ABD">
      <w:pPr>
        <w:pStyle w:val="ListParagraph"/>
        <w:ind w:leftChars="0"/>
      </w:pPr>
      <w:r>
        <w:t xml:space="preserve">= is </w:t>
      </w:r>
      <w:proofErr w:type="gramStart"/>
      <w:r>
        <w:t>use</w:t>
      </w:r>
      <w:proofErr w:type="gramEnd"/>
      <w:r>
        <w:t xml:space="preserve"> to assign value.</w:t>
      </w:r>
    </w:p>
    <w:p w14:paraId="720070B2" w14:textId="594A7E44" w:rsidR="00800ABD" w:rsidRDefault="00800ABD" w:rsidP="00800ABD">
      <w:pPr>
        <w:pStyle w:val="ListParagraph"/>
        <w:ind w:leftChars="0"/>
      </w:pPr>
      <w:r>
        <w:t xml:space="preserve">== is </w:t>
      </w:r>
      <w:proofErr w:type="gramStart"/>
      <w:r>
        <w:t>use</w:t>
      </w:r>
      <w:proofErr w:type="gramEnd"/>
      <w:r>
        <w:t xml:space="preserve"> to compare values.</w:t>
      </w:r>
    </w:p>
    <w:p w14:paraId="60060AAA" w14:textId="2CE13FDE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 xml:space="preserve">Does the following statement compile? for </w:t>
      </w:r>
      <w:proofErr w:type="gramStart"/>
      <w:r w:rsidRPr="0024758B">
        <w:t>( ;</w:t>
      </w:r>
      <w:proofErr w:type="gramEnd"/>
      <w:r w:rsidRPr="0024758B">
        <w:t xml:space="preserve"> true; ) ;</w:t>
      </w:r>
    </w:p>
    <w:p w14:paraId="585BE59D" w14:textId="3FA34438" w:rsidR="00800ABD" w:rsidRDefault="00800ABD" w:rsidP="00800ABD">
      <w:pPr>
        <w:pStyle w:val="ListParagraph"/>
        <w:ind w:leftChars="0"/>
      </w:pPr>
      <w:r>
        <w:t xml:space="preserve">Ans:  </w:t>
      </w:r>
      <w:r>
        <w:rPr>
          <w:rFonts w:hint="eastAsia"/>
        </w:rPr>
        <w:t>Y</w:t>
      </w:r>
      <w:r>
        <w:t xml:space="preserve">es, it will start </w:t>
      </w:r>
      <w:proofErr w:type="gramStart"/>
      <w:r>
        <w:t>a</w:t>
      </w:r>
      <w:proofErr w:type="gramEnd"/>
      <w:r>
        <w:t xml:space="preserve"> endless loop.</w:t>
      </w:r>
    </w:p>
    <w:p w14:paraId="0B98D1E8" w14:textId="489EA61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does the underscore _ represent in a switch expression?</w:t>
      </w:r>
    </w:p>
    <w:p w14:paraId="095774FD" w14:textId="1AFF3F82" w:rsidR="00800ABD" w:rsidRDefault="00800ABD" w:rsidP="00800ABD">
      <w:pPr>
        <w:pStyle w:val="ListParagraph"/>
        <w:ind w:leftChars="0"/>
      </w:pPr>
      <w:r>
        <w:t>Ans:  Default situation.</w:t>
      </w:r>
    </w:p>
    <w:p w14:paraId="563DB040" w14:textId="76745C26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nterface must an object implement to be enumerated over by using the foreach statement?</w:t>
      </w:r>
    </w:p>
    <w:p w14:paraId="6900146A" w14:textId="25708942" w:rsidR="00800ABD" w:rsidRDefault="00800ABD" w:rsidP="00800ABD">
      <w:pPr>
        <w:pStyle w:val="ListParagraph"/>
        <w:ind w:leftChars="0"/>
      </w:pPr>
      <w:r>
        <w:t xml:space="preserve">Ans:  </w:t>
      </w:r>
      <w:r>
        <w:rPr>
          <w:rFonts w:hint="eastAsia"/>
        </w:rPr>
        <w:t>A</w:t>
      </w:r>
      <w:r>
        <w:t>n object must implement IEnumerable interface to be using in a foreach statement.</w:t>
      </w:r>
    </w:p>
    <w:p w14:paraId="694E8177" w14:textId="03C99FEE" w:rsidR="00280AA1" w:rsidRDefault="00280AA1" w:rsidP="00800ABD">
      <w:pPr>
        <w:pStyle w:val="ListParagraph"/>
        <w:ind w:leftChars="0"/>
      </w:pPr>
    </w:p>
    <w:p w14:paraId="23C44BCB" w14:textId="63AECA95" w:rsidR="00280AA1" w:rsidRDefault="00280AA1" w:rsidP="00280AA1">
      <w:pPr>
        <w:pStyle w:val="ListParagraph"/>
        <w:ind w:leftChars="0" w:left="0"/>
        <w:rPr>
          <w:rFonts w:ascii="Courier New" w:hAnsi="Courier New" w:cs="Courier New"/>
          <w:sz w:val="23"/>
          <w:szCs w:val="23"/>
          <w:shd w:val="clear" w:color="auto" w:fill="FFFFFF"/>
        </w:rPr>
      </w:pPr>
      <w:r>
        <w:rPr>
          <w:rFonts w:ascii="Courier New" w:hAnsi="Courier New" w:cs="Courier New" w:hint="eastAsia"/>
          <w:sz w:val="23"/>
          <w:szCs w:val="23"/>
          <w:shd w:val="clear" w:color="auto" w:fill="FFFFFF"/>
        </w:rPr>
        <w:lastRenderedPageBreak/>
        <w:t>P</w:t>
      </w:r>
      <w:r>
        <w:rPr>
          <w:rFonts w:ascii="Courier New" w:hAnsi="Courier New" w:cs="Courier New"/>
          <w:sz w:val="23"/>
          <w:szCs w:val="23"/>
          <w:shd w:val="clear" w:color="auto" w:fill="FFFFFF"/>
        </w:rPr>
        <w:t>ractice:</w:t>
      </w:r>
    </w:p>
    <w:p w14:paraId="439EA3D3" w14:textId="383390F4" w:rsidR="00280AA1" w:rsidRDefault="00280AA1" w:rsidP="00280AA1">
      <w:pPr>
        <w:pStyle w:val="ListParagraph"/>
        <w:numPr>
          <w:ilvl w:val="0"/>
          <w:numId w:val="10"/>
        </w:numPr>
        <w:ind w:leftChars="0"/>
        <w:rPr>
          <w:rFonts w:ascii="Courier New" w:hAnsi="Courier New" w:cs="Courier New"/>
          <w:sz w:val="23"/>
          <w:szCs w:val="23"/>
          <w:shd w:val="clear" w:color="auto" w:fill="FFFFFF"/>
        </w:rPr>
      </w:pPr>
    </w:p>
    <w:p w14:paraId="0C1FD5AE" w14:textId="543C2E2D" w:rsidR="00280AA1" w:rsidRDefault="00280AA1" w:rsidP="00280AA1">
      <w:pPr>
        <w:pStyle w:val="ListParagraph"/>
        <w:ind w:leftChars="0" w:left="0"/>
        <w:rPr>
          <w:rFonts w:ascii="Courier New" w:hAnsi="Courier New" w:cs="Courier New"/>
          <w:sz w:val="23"/>
          <w:szCs w:val="23"/>
          <w:shd w:val="clear" w:color="auto" w:fill="FFFFFF"/>
        </w:rPr>
      </w:pPr>
      <w:r>
        <w:rPr>
          <w:rFonts w:ascii="Courier New" w:hAnsi="Courier New" w:cs="Courier New"/>
          <w:sz w:val="23"/>
          <w:szCs w:val="23"/>
          <w:shd w:val="clear" w:color="auto" w:fill="FFFFFF"/>
        </w:rPr>
        <w:t xml:space="preserve">int max = </w:t>
      </w:r>
      <w:proofErr w:type="gramStart"/>
      <w:r>
        <w:rPr>
          <w:rFonts w:ascii="Courier New" w:hAnsi="Courier New" w:cs="Courier New"/>
          <w:sz w:val="23"/>
          <w:szCs w:val="23"/>
          <w:shd w:val="clear" w:color="auto" w:fill="FFFFFF"/>
        </w:rPr>
        <w:t>500;</w:t>
      </w:r>
      <w:proofErr w:type="gramEnd"/>
    </w:p>
    <w:p w14:paraId="581163CB" w14:textId="3E52DE1D" w:rsidR="00280AA1" w:rsidRDefault="00280AA1" w:rsidP="00280AA1">
      <w:pPr>
        <w:pStyle w:val="ListParagraph"/>
        <w:ind w:leftChars="0" w:left="0"/>
        <w:rPr>
          <w:rFonts w:ascii="Courier New" w:hAnsi="Courier New" w:cs="Courier New"/>
          <w:sz w:val="23"/>
          <w:szCs w:val="23"/>
          <w:shd w:val="clear" w:color="auto" w:fill="FFFFFF"/>
        </w:rPr>
      </w:pPr>
      <w:r>
        <w:rPr>
          <w:rFonts w:ascii="Courier New" w:hAnsi="Courier New" w:cs="Courier New"/>
          <w:sz w:val="23"/>
          <w:szCs w:val="23"/>
          <w:shd w:val="clear" w:color="auto" w:fill="FFFFFF"/>
        </w:rPr>
        <w:t>for (byte i = 0; i &lt; max; i++)</w:t>
      </w:r>
    </w:p>
    <w:p w14:paraId="2725A244" w14:textId="5335F553" w:rsidR="00280AA1" w:rsidRDefault="00280AA1" w:rsidP="00280AA1">
      <w:pPr>
        <w:pStyle w:val="ListParagraph"/>
        <w:ind w:leftChars="0" w:left="0"/>
        <w:rPr>
          <w:rFonts w:ascii="Courier New" w:hAnsi="Courier New" w:cs="Courier New"/>
          <w:sz w:val="23"/>
          <w:szCs w:val="23"/>
          <w:shd w:val="clear" w:color="auto" w:fill="FFFFFF"/>
        </w:rPr>
      </w:pPr>
      <w:r>
        <w:rPr>
          <w:rFonts w:ascii="Courier New" w:hAnsi="Courier New" w:cs="Courier New"/>
          <w:sz w:val="23"/>
          <w:szCs w:val="23"/>
          <w:shd w:val="clear" w:color="auto" w:fill="FFFFFF"/>
        </w:rPr>
        <w:t>{</w:t>
      </w:r>
    </w:p>
    <w:p w14:paraId="5D00F0D1" w14:textId="77777777" w:rsidR="00280AA1" w:rsidRDefault="00280AA1" w:rsidP="00280AA1">
      <w:pPr>
        <w:pStyle w:val="ListParagraph"/>
        <w:ind w:leftChars="0" w:left="0" w:firstLine="480"/>
        <w:rPr>
          <w:rFonts w:ascii="Courier New" w:hAnsi="Courier New" w:cs="Courier New"/>
          <w:sz w:val="23"/>
          <w:szCs w:val="23"/>
          <w:shd w:val="clear" w:color="auto" w:fill="FFFFFF"/>
        </w:rPr>
      </w:pPr>
      <w:r>
        <w:rPr>
          <w:rFonts w:ascii="Courier New" w:hAnsi="Courier New" w:cs="Courier New"/>
          <w:sz w:val="23"/>
          <w:szCs w:val="23"/>
          <w:shd w:val="clear" w:color="auto" w:fill="FFFFFF"/>
        </w:rPr>
        <w:t>WriteLine(i</w:t>
      </w:r>
      <w:proofErr w:type="gramStart"/>
      <w:r>
        <w:rPr>
          <w:rFonts w:ascii="Courier New" w:hAnsi="Courier New" w:cs="Courier New"/>
          <w:sz w:val="23"/>
          <w:szCs w:val="23"/>
          <w:shd w:val="clear" w:color="auto" w:fill="FFFFFF"/>
        </w:rPr>
        <w:t>);</w:t>
      </w:r>
      <w:proofErr w:type="gramEnd"/>
    </w:p>
    <w:p w14:paraId="69091DF0" w14:textId="3C553134" w:rsidR="00280AA1" w:rsidRDefault="00280AA1" w:rsidP="00280AA1">
      <w:pPr>
        <w:pStyle w:val="ListParagraph"/>
        <w:ind w:leftChars="0" w:left="0"/>
        <w:rPr>
          <w:rFonts w:ascii="Courier New" w:hAnsi="Courier New" w:cs="Courier New"/>
          <w:sz w:val="23"/>
          <w:szCs w:val="23"/>
          <w:shd w:val="clear" w:color="auto" w:fill="FFFFFF"/>
        </w:rPr>
      </w:pPr>
      <w:r>
        <w:rPr>
          <w:rFonts w:ascii="Courier New" w:hAnsi="Courier New" w:cs="Courier New"/>
          <w:sz w:val="23"/>
          <w:szCs w:val="23"/>
          <w:shd w:val="clear" w:color="auto" w:fill="FFFFFF"/>
        </w:rPr>
        <w:t>}</w:t>
      </w:r>
    </w:p>
    <w:p w14:paraId="2B4D6C30" w14:textId="4269632D" w:rsidR="00280AA1" w:rsidRDefault="00280AA1" w:rsidP="00280AA1">
      <w:pPr>
        <w:pStyle w:val="ListParagraph"/>
        <w:ind w:leftChars="0" w:left="0"/>
        <w:rPr>
          <w:rFonts w:hint="eastAsia"/>
        </w:rPr>
      </w:pPr>
      <w:r>
        <w:rPr>
          <w:rFonts w:hint="eastAsia"/>
        </w:rPr>
        <w:t>A</w:t>
      </w:r>
      <w:r>
        <w:t>ns: This will create an infinite loop. Because byte’s maximum will never reach max.</w:t>
      </w:r>
    </w:p>
    <w:p w14:paraId="42BC347B" w14:textId="49362E19" w:rsidR="00924F2F" w:rsidRDefault="00924F2F">
      <w:pPr>
        <w:widowControl/>
      </w:pPr>
      <w:r>
        <w:br w:type="page"/>
      </w:r>
    </w:p>
    <w:p w14:paraId="3E933FA3" w14:textId="4FB94CE8" w:rsidR="00924F2F" w:rsidRDefault="00924F2F" w:rsidP="00924F2F">
      <w:r w:rsidRPr="00924F2F">
        <w:lastRenderedPageBreak/>
        <w:t>Arrays and Strings</w:t>
      </w:r>
    </w:p>
    <w:p w14:paraId="55B7D225" w14:textId="674A8C9B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W</w:t>
      </w:r>
      <w:r>
        <w:t>hen to use String vs. StringBuilder in C#</w:t>
      </w:r>
    </w:p>
    <w:p w14:paraId="32010FEB" w14:textId="3E4C62B0" w:rsidR="00924F2F" w:rsidRDefault="00924F2F" w:rsidP="00924F2F">
      <w:pPr>
        <w:pStyle w:val="ListParagraph"/>
        <w:ind w:leftChars="0"/>
      </w:pPr>
      <w:r>
        <w:t>Ans: Sse string when you don’t manipulate the value; use StringBuilder when you’d like to manipulate the value multiple times.</w:t>
      </w:r>
    </w:p>
    <w:p w14:paraId="3CFB19A2" w14:textId="1372CCD0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W</w:t>
      </w:r>
      <w:r>
        <w:t xml:space="preserve">hat is the base class for all arrays in </w:t>
      </w:r>
      <w:proofErr w:type="gramStart"/>
      <w:r>
        <w:t>C#</w:t>
      </w:r>
      <w:proofErr w:type="gramEnd"/>
    </w:p>
    <w:p w14:paraId="3627F6FE" w14:textId="3A229A07" w:rsidR="00924F2F" w:rsidRDefault="00924F2F" w:rsidP="00924F2F">
      <w:pPr>
        <w:pStyle w:val="ListParagraph"/>
        <w:ind w:leftChars="0"/>
      </w:pPr>
      <w:r>
        <w:rPr>
          <w:rFonts w:hint="eastAsia"/>
        </w:rPr>
        <w:t>A</w:t>
      </w:r>
      <w:r>
        <w:t>ns: System.Array</w:t>
      </w:r>
    </w:p>
    <w:p w14:paraId="2BB95814" w14:textId="044452CA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H</w:t>
      </w:r>
      <w:r>
        <w:t>ow do you sort an array in C#</w:t>
      </w:r>
    </w:p>
    <w:p w14:paraId="4C28D058" w14:textId="1F3AF57A" w:rsidR="00370A8A" w:rsidRDefault="00370A8A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A</w:t>
      </w:r>
      <w:r>
        <w:t xml:space="preserve">ns: you can use Array.Sort() to sort an </w:t>
      </w:r>
      <w:proofErr w:type="gramStart"/>
      <w:r>
        <w:t>array</w:t>
      </w:r>
      <w:proofErr w:type="gramEnd"/>
    </w:p>
    <w:p w14:paraId="77417A83" w14:textId="33E8112D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W</w:t>
      </w:r>
      <w:r>
        <w:t xml:space="preserve">hat property of an array object can be used to get the total number of elements in an </w:t>
      </w:r>
      <w:proofErr w:type="gramStart"/>
      <w:r>
        <w:t>array</w:t>
      </w:r>
      <w:proofErr w:type="gramEnd"/>
    </w:p>
    <w:p w14:paraId="68E7CC9A" w14:textId="20A23638" w:rsidR="00370A8A" w:rsidRDefault="00370A8A" w:rsidP="00370A8A">
      <w:pPr>
        <w:pStyle w:val="ListParagraph"/>
        <w:ind w:leftChars="0"/>
      </w:pPr>
      <w:r>
        <w:t xml:space="preserve">Ans: All arrays have a Length property. </w:t>
      </w:r>
    </w:p>
    <w:p w14:paraId="0FE9FB55" w14:textId="197FE836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C</w:t>
      </w:r>
      <w:r>
        <w:t xml:space="preserve">an you store multiple data </w:t>
      </w:r>
      <w:r w:rsidR="00370A8A">
        <w:t>types</w:t>
      </w:r>
      <w:r>
        <w:t xml:space="preserve"> in System.Array?</w:t>
      </w:r>
    </w:p>
    <w:p w14:paraId="5AFC2466" w14:textId="0BB5F226" w:rsidR="00370A8A" w:rsidRDefault="00370A8A" w:rsidP="00370A8A">
      <w:pPr>
        <w:pStyle w:val="ListParagraph"/>
        <w:ind w:leftChars="0"/>
      </w:pPr>
      <w:r>
        <w:t xml:space="preserve">Ans: you can store all kinds of data types In </w:t>
      </w:r>
      <w:proofErr w:type="gramStart"/>
      <w:r>
        <w:t>a</w:t>
      </w:r>
      <w:proofErr w:type="gramEnd"/>
      <w:r>
        <w:t xml:space="preserve"> object array, since all objects are extended from object.</w:t>
      </w:r>
    </w:p>
    <w:p w14:paraId="735956C7" w14:textId="41DE8814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W</w:t>
      </w:r>
      <w:r>
        <w:t xml:space="preserve">hat’s the difference between the </w:t>
      </w:r>
      <w:proofErr w:type="gramStart"/>
      <w:r>
        <w:t>System.Array.CopyTo</w:t>
      </w:r>
      <w:proofErr w:type="gramEnd"/>
      <w:r>
        <w:t>() and System.Array.Clone()</w:t>
      </w:r>
    </w:p>
    <w:p w14:paraId="367FB2EF" w14:textId="77777777" w:rsidR="00370A8A" w:rsidRDefault="00370A8A" w:rsidP="00370A8A">
      <w:pPr>
        <w:pStyle w:val="ListParagraph"/>
        <w:ind w:leftChars="0"/>
      </w:pPr>
      <w:r>
        <w:rPr>
          <w:rFonts w:hint="eastAsia"/>
        </w:rPr>
        <w:t>A</w:t>
      </w:r>
      <w:r>
        <w:t xml:space="preserve">ns: </w:t>
      </w:r>
    </w:p>
    <w:p w14:paraId="703608E9" w14:textId="418F116A" w:rsidR="00370A8A" w:rsidRDefault="00370A8A" w:rsidP="00370A8A">
      <w:pPr>
        <w:pStyle w:val="ListParagraph"/>
        <w:ind w:leftChars="0"/>
      </w:pPr>
      <w:proofErr w:type="gramStart"/>
      <w:r>
        <w:t>CopyTo(</w:t>
      </w:r>
      <w:proofErr w:type="gramEnd"/>
      <w:r>
        <w:t xml:space="preserve">) </w:t>
      </w:r>
      <w:r w:rsidR="00B53FA0" w:rsidRPr="00B53FA0">
        <w:t>method copies the elements into another existing array</w:t>
      </w:r>
      <w:r w:rsidR="00B53FA0">
        <w:t>.</w:t>
      </w:r>
    </w:p>
    <w:p w14:paraId="4299B20D" w14:textId="1D50675B" w:rsidR="00370A8A" w:rsidRDefault="00370A8A" w:rsidP="00370A8A">
      <w:pPr>
        <w:pStyle w:val="ListParagraph"/>
        <w:ind w:leftChars="0"/>
      </w:pPr>
    </w:p>
    <w:p w14:paraId="3099BE3D" w14:textId="289BEE72" w:rsidR="00370A8A" w:rsidRDefault="00370A8A" w:rsidP="00370A8A">
      <w:pPr>
        <w:pStyle w:val="ListParagraph"/>
        <w:ind w:leftChars="0"/>
      </w:pPr>
      <w:proofErr w:type="gramStart"/>
      <w:r>
        <w:rPr>
          <w:rFonts w:hint="eastAsia"/>
        </w:rPr>
        <w:t>C</w:t>
      </w:r>
      <w:r>
        <w:t>lone(</w:t>
      </w:r>
      <w:proofErr w:type="gramEnd"/>
      <w:r>
        <w:t xml:space="preserve">) </w:t>
      </w:r>
      <w:r w:rsidRPr="00370A8A">
        <w:t>method returns a new array (a shallow copy) object containing all the elements in the original array.</w:t>
      </w:r>
      <w:r>
        <w:t xml:space="preserve">. </w:t>
      </w:r>
    </w:p>
    <w:p w14:paraId="01174437" w14:textId="74A09951" w:rsidR="00B53FA0" w:rsidRDefault="00B53FA0" w:rsidP="00370A8A">
      <w:pPr>
        <w:pStyle w:val="ListParagraph"/>
        <w:ind w:leftChars="0"/>
      </w:pPr>
    </w:p>
    <w:p w14:paraId="5026A021" w14:textId="37127709" w:rsidR="00B53FA0" w:rsidRPr="00370A8A" w:rsidRDefault="00B53FA0" w:rsidP="00370A8A">
      <w:pPr>
        <w:pStyle w:val="ListParagraph"/>
        <w:ind w:leftChars="0"/>
      </w:pPr>
      <w:proofErr w:type="gramStart"/>
      <w:r>
        <w:rPr>
          <w:rFonts w:hint="eastAsia"/>
        </w:rPr>
        <w:t>B</w:t>
      </w:r>
      <w:r>
        <w:t>oth of them</w:t>
      </w:r>
      <w:proofErr w:type="gramEnd"/>
      <w:r>
        <w:t xml:space="preserve"> perform a shallow copy.</w:t>
      </w:r>
    </w:p>
    <w:sectPr w:rsidR="00B53FA0" w:rsidRPr="00370A8A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55D18" w14:textId="77777777" w:rsidR="007A30AB" w:rsidRDefault="007A30AB" w:rsidP="00280AA1">
      <w:r>
        <w:separator/>
      </w:r>
    </w:p>
  </w:endnote>
  <w:endnote w:type="continuationSeparator" w:id="0">
    <w:p w14:paraId="2334D810" w14:textId="77777777" w:rsidR="007A30AB" w:rsidRDefault="007A30AB" w:rsidP="00280A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97018" w14:textId="77777777" w:rsidR="007A30AB" w:rsidRDefault="007A30AB" w:rsidP="00280AA1">
      <w:r>
        <w:separator/>
      </w:r>
    </w:p>
  </w:footnote>
  <w:footnote w:type="continuationSeparator" w:id="0">
    <w:p w14:paraId="1AB95A58" w14:textId="77777777" w:rsidR="007A30AB" w:rsidRDefault="007A30AB" w:rsidP="00280A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2C2"/>
    <w:multiLevelType w:val="hybridMultilevel"/>
    <w:tmpl w:val="0F30063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20E3697C"/>
    <w:multiLevelType w:val="hybridMultilevel"/>
    <w:tmpl w:val="10A6306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2F190A85"/>
    <w:multiLevelType w:val="hybridMultilevel"/>
    <w:tmpl w:val="FBFE0964"/>
    <w:lvl w:ilvl="0" w:tplc="955ED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7B11ECA"/>
    <w:multiLevelType w:val="hybridMultilevel"/>
    <w:tmpl w:val="BDE206C0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53FB0D45"/>
    <w:multiLevelType w:val="hybridMultilevel"/>
    <w:tmpl w:val="E1EA4ABE"/>
    <w:lvl w:ilvl="0" w:tplc="955ED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6C7598E"/>
    <w:multiLevelType w:val="hybridMultilevel"/>
    <w:tmpl w:val="7586246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C777DFB"/>
    <w:multiLevelType w:val="hybridMultilevel"/>
    <w:tmpl w:val="9760B26C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BB5527E"/>
    <w:multiLevelType w:val="hybridMultilevel"/>
    <w:tmpl w:val="D77C5DA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7CFF1BEE"/>
    <w:multiLevelType w:val="hybridMultilevel"/>
    <w:tmpl w:val="7586246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E2E0A11"/>
    <w:multiLevelType w:val="hybridMultilevel"/>
    <w:tmpl w:val="B588C29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651597782">
    <w:abstractNumId w:val="0"/>
  </w:num>
  <w:num w:numId="2" w16cid:durableId="12847774">
    <w:abstractNumId w:val="9"/>
  </w:num>
  <w:num w:numId="3" w16cid:durableId="915868774">
    <w:abstractNumId w:val="4"/>
  </w:num>
  <w:num w:numId="4" w16cid:durableId="315228536">
    <w:abstractNumId w:val="8"/>
  </w:num>
  <w:num w:numId="5" w16cid:durableId="1228227549">
    <w:abstractNumId w:val="3"/>
  </w:num>
  <w:num w:numId="6" w16cid:durableId="1445415846">
    <w:abstractNumId w:val="7"/>
  </w:num>
  <w:num w:numId="7" w16cid:durableId="923298880">
    <w:abstractNumId w:val="1"/>
  </w:num>
  <w:num w:numId="8" w16cid:durableId="1216967527">
    <w:abstractNumId w:val="6"/>
  </w:num>
  <w:num w:numId="9" w16cid:durableId="1440636064">
    <w:abstractNumId w:val="5"/>
  </w:num>
  <w:num w:numId="10" w16cid:durableId="8988998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jA1MTKwNDM2tTBS0lEKTi0uzszPAykwqgUA3ByLQywAAAA="/>
  </w:docVars>
  <w:rsids>
    <w:rsidRoot w:val="004A5D3D"/>
    <w:rsid w:val="0024758B"/>
    <w:rsid w:val="00280AA1"/>
    <w:rsid w:val="00343E57"/>
    <w:rsid w:val="00370A8A"/>
    <w:rsid w:val="004A5D3D"/>
    <w:rsid w:val="007A30AB"/>
    <w:rsid w:val="00800ABD"/>
    <w:rsid w:val="00924F2F"/>
    <w:rsid w:val="00A05AF4"/>
    <w:rsid w:val="00B53FA0"/>
    <w:rsid w:val="00CD0009"/>
    <w:rsid w:val="00E150F5"/>
    <w:rsid w:val="00E86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6752E"/>
  <w15:chartTrackingRefBased/>
  <w15:docId w15:val="{41113F76-10E2-41F8-BD3D-95B6B07D6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A5D3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D3D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5D3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A5D3D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4A5D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A5D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4A5D3D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280AA1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80AA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80AA1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80AA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7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25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657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Yu Lin</dc:creator>
  <cp:keywords/>
  <dc:description/>
  <cp:lastModifiedBy>ShaoYu Lin</cp:lastModifiedBy>
  <cp:revision>6</cp:revision>
  <dcterms:created xsi:type="dcterms:W3CDTF">2023-02-21T04:49:00Z</dcterms:created>
  <dcterms:modified xsi:type="dcterms:W3CDTF">2023-02-22T15:55:00Z</dcterms:modified>
</cp:coreProperties>
</file>